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 w:rsidP="000723F8">
      <w:pPr>
        <w:pStyle w:val="Heading1"/>
      </w:pPr>
      <w: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D5B1E40" w:rsidR="00173A24" w:rsidRDefault="000723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3D99918" w:rsidR="00173A24" w:rsidRDefault="000723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2C1704A2" w:rsidR="00173A24" w:rsidRDefault="000723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can group similar content together, and DIV tag makes styling easier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6571CA4C" w:rsidR="00173A24" w:rsidRDefault="000723F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is when you put a position of an object compared to another object, and absolute position is when you get the positions from the roo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96AAB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C50FAFB" w14:textId="1C1648D6" w:rsidR="000723F8" w:rsidRDefault="000723F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To make an object less or more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B01D4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723F8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76F3F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CF58B7">
        <w:rPr>
          <w:rFonts w:ascii="Muli" w:eastAsia="Muli" w:hAnsi="Muli" w:cs="Muli"/>
          <w:sz w:val="24"/>
          <w:szCs w:val="24"/>
          <w:u w:val="single"/>
        </w:rPr>
        <w:t>Expo.dev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D1C77A" w14:textId="77777777" w:rsidR="00CF58B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F58B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1" w14:textId="1F3D3B8A" w:rsidR="00173A24" w:rsidRDefault="00CF58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You click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io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or android in the right portion of your screen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D4AB9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58B7">
        <w:rPr>
          <w:rFonts w:ascii="Muli" w:eastAsia="Muli" w:hAnsi="Muli" w:cs="Muli"/>
          <w:sz w:val="24"/>
          <w:szCs w:val="24"/>
          <w:u w:val="single"/>
        </w:rPr>
        <w:t xml:space="preserve"> It displays what is going on in your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4D58E65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5F87CD3E" w:rsidR="00173A24" w:rsidRDefault="00CF58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’s a way to return data from a component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2CD46394" w:rsidR="00173A24" w:rsidRDefault="00CF58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ew, Text, Button, </w:t>
      </w:r>
      <w:proofErr w:type="spellStart"/>
      <w:r>
        <w:rPr>
          <w:rFonts w:ascii="Muli" w:eastAsia="Muli" w:hAnsi="Muli" w:cs="Muli"/>
          <w:sz w:val="24"/>
          <w:szCs w:val="24"/>
        </w:rPr>
        <w:t>BlackButton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63295756">
    <w:abstractNumId w:val="1"/>
  </w:num>
  <w:num w:numId="2" w16cid:durableId="2080906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23F8"/>
    <w:rsid w:val="00173A24"/>
    <w:rsid w:val="009526BB"/>
    <w:rsid w:val="00CF5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94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HISH MONDI</cp:lastModifiedBy>
  <cp:revision>3</cp:revision>
  <dcterms:created xsi:type="dcterms:W3CDTF">2021-01-06T05:46:00Z</dcterms:created>
  <dcterms:modified xsi:type="dcterms:W3CDTF">2022-11-20T17:57:00Z</dcterms:modified>
</cp:coreProperties>
</file>